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FA7468" w14:textId="1E84554C" w:rsidR="00983500" w:rsidRPr="007E4DFD" w:rsidRDefault="00856D8D">
      <w:pPr>
        <w:rPr>
          <w:b/>
          <w:bCs/>
          <w:sz w:val="28"/>
          <w:szCs w:val="28"/>
        </w:rPr>
      </w:pPr>
      <w:r w:rsidRPr="007E4DFD">
        <w:rPr>
          <w:b/>
          <w:bCs/>
          <w:sz w:val="28"/>
          <w:szCs w:val="28"/>
        </w:rPr>
        <w:t xml:space="preserve">PROG7311_TASK2 </w:t>
      </w:r>
      <w:r w:rsidR="00433949">
        <w:rPr>
          <w:b/>
          <w:bCs/>
          <w:sz w:val="28"/>
          <w:szCs w:val="28"/>
        </w:rPr>
        <w:t>_18005293</w:t>
      </w:r>
    </w:p>
    <w:p w14:paraId="2FBE499E" w14:textId="2D7E3999" w:rsidR="00856D8D" w:rsidRPr="007E4DFD" w:rsidRDefault="00856D8D" w:rsidP="00856D8D">
      <w:pPr>
        <w:rPr>
          <w:b/>
          <w:bCs/>
          <w:sz w:val="28"/>
          <w:szCs w:val="28"/>
        </w:rPr>
      </w:pPr>
      <w:r w:rsidRPr="007E4DFD">
        <w:rPr>
          <w:b/>
          <w:bCs/>
          <w:sz w:val="28"/>
          <w:szCs w:val="28"/>
        </w:rPr>
        <w:t>Read Me File</w:t>
      </w:r>
    </w:p>
    <w:p w14:paraId="5E747048" w14:textId="340461DC" w:rsidR="007E4DFD" w:rsidRDefault="007E4DFD" w:rsidP="00856D8D">
      <w:pPr>
        <w:rPr>
          <w:sz w:val="24"/>
          <w:szCs w:val="24"/>
        </w:rPr>
      </w:pPr>
    </w:p>
    <w:p w14:paraId="272AF763" w14:textId="3849BA39" w:rsidR="007E4DFD" w:rsidRPr="007E4DFD" w:rsidRDefault="007E4DFD" w:rsidP="00856D8D">
      <w:pPr>
        <w:rPr>
          <w:b/>
          <w:bCs/>
          <w:sz w:val="24"/>
          <w:szCs w:val="24"/>
        </w:rPr>
      </w:pPr>
      <w:r w:rsidRPr="007E4DFD">
        <w:rPr>
          <w:b/>
          <w:bCs/>
          <w:sz w:val="24"/>
          <w:szCs w:val="24"/>
        </w:rPr>
        <w:t>Steps to run application</w:t>
      </w:r>
    </w:p>
    <w:p w14:paraId="03AD0FC0" w14:textId="0E356FF9" w:rsidR="00856D8D" w:rsidRDefault="00856D8D" w:rsidP="00856D8D">
      <w:r>
        <w:t xml:space="preserve">1.Before running the application, you will need to restore the database backup file onto your </w:t>
      </w:r>
      <w:proofErr w:type="spellStart"/>
      <w:r>
        <w:t>sql</w:t>
      </w:r>
      <w:proofErr w:type="spellEnd"/>
      <w:r>
        <w:t xml:space="preserve"> server. This way you will be able to see the products and so on. Then you may need to change the connection string to the database in the </w:t>
      </w:r>
      <w:proofErr w:type="spellStart"/>
      <w:proofErr w:type="gramStart"/>
      <w:r>
        <w:t>appsettings.json</w:t>
      </w:r>
      <w:proofErr w:type="spellEnd"/>
      <w:proofErr w:type="gramEnd"/>
      <w:r>
        <w:t xml:space="preserve"> folder.</w:t>
      </w:r>
    </w:p>
    <w:p w14:paraId="436E3216" w14:textId="5DC09E90" w:rsidR="00856D8D" w:rsidRDefault="00856D8D" w:rsidP="00856D8D">
      <w:pPr>
        <w:rPr>
          <w:rStyle w:val="HTMLCode"/>
          <w:rFonts w:asciiTheme="minorHAnsi" w:eastAsiaTheme="minorHAnsi" w:hAnsiTheme="minorHAnsi" w:cstheme="minorHAnsi"/>
          <w:b/>
          <w:bCs/>
          <w:color w:val="24292E"/>
          <w:sz w:val="22"/>
          <w:szCs w:val="22"/>
          <w:u w:val="single"/>
        </w:rPr>
      </w:pPr>
      <w:r>
        <w:t>2.</w:t>
      </w:r>
      <w:r w:rsidR="006E2DB7">
        <w:t xml:space="preserve">Open PROGTASK27311_TASK2.sln. </w:t>
      </w:r>
      <w:r>
        <w:t xml:space="preserve">If you do not want to see the website with existing products or maybe for some reason the backup database is not working/corrupted, then I have added migration into the project. To create the database without existing data: </w:t>
      </w:r>
      <w:r w:rsidR="003F0C34" w:rsidRPr="003F0C34">
        <w:rPr>
          <w:b/>
          <w:bCs/>
        </w:rPr>
        <w:t xml:space="preserve">Tools &gt; NuGet Package Manager &gt; </w:t>
      </w:r>
      <w:r w:rsidRPr="00856D8D">
        <w:rPr>
          <w:rFonts w:cstheme="minorHAnsi"/>
          <w:b/>
          <w:bCs/>
          <w:color w:val="24292E"/>
          <w:shd w:val="clear" w:color="auto" w:fill="FFFFFF"/>
        </w:rPr>
        <w:t>Package Manager Console&gt; run command </w:t>
      </w:r>
      <w:r w:rsidRPr="00856D8D">
        <w:rPr>
          <w:rStyle w:val="HTMLCode"/>
          <w:rFonts w:asciiTheme="minorHAnsi" w:eastAsiaTheme="minorHAnsi" w:hAnsiTheme="minorHAnsi" w:cstheme="minorHAnsi"/>
          <w:b/>
          <w:bCs/>
          <w:color w:val="24292E"/>
          <w:sz w:val="22"/>
          <w:szCs w:val="22"/>
          <w:u w:val="single"/>
        </w:rPr>
        <w:t>update-database</w:t>
      </w:r>
    </w:p>
    <w:p w14:paraId="2D683614" w14:textId="42713616" w:rsidR="00CD4235" w:rsidRDefault="00CD4235" w:rsidP="00856D8D">
      <w:pPr>
        <w:rPr>
          <w:rStyle w:val="HTMLCode"/>
          <w:rFonts w:asciiTheme="minorHAnsi" w:eastAsiaTheme="minorHAnsi" w:hAnsiTheme="minorHAnsi" w:cstheme="minorHAnsi"/>
          <w:color w:val="24292E"/>
          <w:sz w:val="22"/>
          <w:szCs w:val="22"/>
        </w:rPr>
      </w:pPr>
      <w:r>
        <w:rPr>
          <w:rStyle w:val="HTMLCode"/>
          <w:rFonts w:asciiTheme="minorHAnsi" w:eastAsiaTheme="minorHAnsi" w:hAnsiTheme="minorHAnsi" w:cstheme="minorHAnsi"/>
          <w:color w:val="24292E"/>
          <w:sz w:val="22"/>
          <w:szCs w:val="22"/>
        </w:rPr>
        <w:t>3.Login Details are as follows:</w:t>
      </w:r>
    </w:p>
    <w:p w14:paraId="0C34B333" w14:textId="4BF3231D" w:rsidR="00CD4235" w:rsidRDefault="00CD4235" w:rsidP="00CD4235">
      <w:pPr>
        <w:pStyle w:val="ListParagraph"/>
        <w:numPr>
          <w:ilvl w:val="0"/>
          <w:numId w:val="4"/>
        </w:numPr>
      </w:pPr>
      <w:r>
        <w:t xml:space="preserve">(Admin) Username: </w:t>
      </w:r>
      <w:r w:rsidR="00A02903">
        <w:t>Shuaib121</w:t>
      </w:r>
      <w:r>
        <w:t xml:space="preserve">, Password: </w:t>
      </w:r>
      <w:r w:rsidR="00A02903">
        <w:t>Faceoff1</w:t>
      </w:r>
    </w:p>
    <w:p w14:paraId="79BF81CC" w14:textId="7F79F053" w:rsidR="00CD4235" w:rsidRPr="007E4DFD" w:rsidRDefault="00CD4235" w:rsidP="00CD4235">
      <w:pPr>
        <w:pStyle w:val="ListParagraph"/>
        <w:numPr>
          <w:ilvl w:val="0"/>
          <w:numId w:val="4"/>
        </w:numPr>
      </w:pPr>
      <w:r>
        <w:t>(User) Username:</w:t>
      </w:r>
      <w:r w:rsidRPr="00CD4235">
        <w:rPr>
          <w:rFonts w:cstheme="minorHAnsi"/>
        </w:rPr>
        <w:t xml:space="preserve"> user1, Password: password</w:t>
      </w:r>
      <w:r w:rsidR="00A02903">
        <w:rPr>
          <w:rFonts w:cstheme="minorHAnsi"/>
        </w:rPr>
        <w:t>123</w:t>
      </w:r>
    </w:p>
    <w:p w14:paraId="04059545" w14:textId="1657CD2F" w:rsidR="007E4DFD" w:rsidRDefault="007E4DFD" w:rsidP="007E4DFD"/>
    <w:p w14:paraId="4167318E" w14:textId="4B9319FB" w:rsidR="007E4DFD" w:rsidRDefault="007E4DFD" w:rsidP="007E4DFD">
      <w:pPr>
        <w:rPr>
          <w:b/>
          <w:bCs/>
          <w:sz w:val="24"/>
          <w:szCs w:val="24"/>
        </w:rPr>
      </w:pPr>
      <w:r w:rsidRPr="007E4DFD">
        <w:rPr>
          <w:b/>
          <w:bCs/>
          <w:sz w:val="24"/>
          <w:szCs w:val="24"/>
        </w:rPr>
        <w:t>Resources learned/used</w:t>
      </w:r>
    </w:p>
    <w:p w14:paraId="65588C52" w14:textId="33BD77E8" w:rsidR="007E4DFD" w:rsidRDefault="006E2DB7" w:rsidP="007E4DFD">
      <w:pPr>
        <w:pStyle w:val="ListParagraph"/>
        <w:numPr>
          <w:ilvl w:val="0"/>
          <w:numId w:val="8"/>
        </w:numPr>
      </w:pPr>
      <w:hyperlink r:id="rId5" w:history="1">
        <w:r w:rsidR="007E4DFD">
          <w:rPr>
            <w:rStyle w:val="Hyperlink"/>
          </w:rPr>
          <w:t>https://w3layouts.com/elite-shoppy-ecommerce-category-bootstrap-responsive-web-template/</w:t>
        </w:r>
      </w:hyperlink>
      <w:r w:rsidR="007E4DFD">
        <w:t xml:space="preserve"> (the template)</w:t>
      </w:r>
    </w:p>
    <w:p w14:paraId="06ADD06F" w14:textId="19341DF0" w:rsidR="007E4DFD" w:rsidRDefault="006E2DB7" w:rsidP="007E4DFD">
      <w:pPr>
        <w:pStyle w:val="ListParagraph"/>
        <w:numPr>
          <w:ilvl w:val="0"/>
          <w:numId w:val="8"/>
        </w:numPr>
      </w:pPr>
      <w:hyperlink r:id="rId6" w:history="1">
        <w:r w:rsidR="007E4DFD">
          <w:rPr>
            <w:rStyle w:val="Hyperlink"/>
          </w:rPr>
          <w:t>https://www.youtube.com/watch?v=79UWvR734wI</w:t>
        </w:r>
      </w:hyperlink>
      <w:r w:rsidR="007E4DFD">
        <w:t xml:space="preserve"> (</w:t>
      </w:r>
      <w:r w:rsidR="007E4DFD" w:rsidRPr="007E4DFD">
        <w:t>.NET Core vs .NET Framework - What's the difference?</w:t>
      </w:r>
      <w:r w:rsidR="007E4DFD">
        <w:t>)</w:t>
      </w:r>
    </w:p>
    <w:p w14:paraId="7F6D4977" w14:textId="2E70A6F3" w:rsidR="007E4DFD" w:rsidRDefault="006E2DB7" w:rsidP="007E4DFD">
      <w:pPr>
        <w:pStyle w:val="ListParagraph"/>
        <w:numPr>
          <w:ilvl w:val="0"/>
          <w:numId w:val="8"/>
        </w:numPr>
      </w:pPr>
      <w:hyperlink r:id="rId7" w:history="1">
        <w:r w:rsidR="007E4DFD">
          <w:rPr>
            <w:rStyle w:val="Hyperlink"/>
          </w:rPr>
          <w:t>https://www.tutorialsteacher.com/core</w:t>
        </w:r>
      </w:hyperlink>
      <w:r w:rsidR="007E4DFD">
        <w:t xml:space="preserve"> (.net core guide)</w:t>
      </w:r>
    </w:p>
    <w:p w14:paraId="32C18348" w14:textId="1B2BCC75" w:rsidR="007E4DFD" w:rsidRDefault="006E2DB7" w:rsidP="007E4DFD">
      <w:pPr>
        <w:pStyle w:val="ListParagraph"/>
        <w:numPr>
          <w:ilvl w:val="0"/>
          <w:numId w:val="8"/>
        </w:numPr>
      </w:pPr>
      <w:hyperlink r:id="rId8" w:history="1">
        <w:r w:rsidR="007E4DFD">
          <w:rPr>
            <w:rStyle w:val="Hyperlink"/>
          </w:rPr>
          <w:t>https://www.entityframeworktutorial.net/code-first/code-based-migration-in-code-first.aspx</w:t>
        </w:r>
      </w:hyperlink>
      <w:r w:rsidR="007E4DFD">
        <w:t xml:space="preserve"> (migration help)</w:t>
      </w:r>
    </w:p>
    <w:p w14:paraId="7A4F69CF" w14:textId="17AC1089" w:rsidR="007E4DFD" w:rsidRDefault="006E2DB7" w:rsidP="007E4DFD">
      <w:pPr>
        <w:pStyle w:val="ListParagraph"/>
        <w:numPr>
          <w:ilvl w:val="0"/>
          <w:numId w:val="8"/>
        </w:numPr>
      </w:pPr>
      <w:hyperlink r:id="rId9" w:history="1">
        <w:r w:rsidR="007E4DFD">
          <w:rPr>
            <w:rStyle w:val="Hyperlink"/>
          </w:rPr>
          <w:t>https://www.youtube.com/watch?v=qJmEI2LtXIY</w:t>
        </w:r>
      </w:hyperlink>
      <w:r w:rsidR="007E4DFD">
        <w:t xml:space="preserve"> (Repository)</w:t>
      </w:r>
    </w:p>
    <w:p w14:paraId="3F0304F4" w14:textId="353931D1" w:rsidR="007E4DFD" w:rsidRDefault="006E2DB7" w:rsidP="007E4DFD">
      <w:pPr>
        <w:pStyle w:val="ListParagraph"/>
        <w:numPr>
          <w:ilvl w:val="0"/>
          <w:numId w:val="8"/>
        </w:numPr>
      </w:pPr>
      <w:hyperlink r:id="rId10" w:history="1">
        <w:r w:rsidR="007E4DFD">
          <w:rPr>
            <w:rStyle w:val="Hyperlink"/>
          </w:rPr>
          <w:t>https://www.youtube.com/watch?v=7-5h0_XcdWU</w:t>
        </w:r>
      </w:hyperlink>
      <w:r w:rsidR="007E4DFD">
        <w:t xml:space="preserve"> (Repository)</w:t>
      </w:r>
    </w:p>
    <w:p w14:paraId="6E38F35E" w14:textId="7CF5E26E" w:rsidR="007E4DFD" w:rsidRDefault="006E2DB7" w:rsidP="007E4DFD">
      <w:pPr>
        <w:pStyle w:val="ListParagraph"/>
        <w:numPr>
          <w:ilvl w:val="0"/>
          <w:numId w:val="8"/>
        </w:numPr>
      </w:pPr>
      <w:hyperlink r:id="rId11" w:history="1">
        <w:r w:rsidR="007E4DFD">
          <w:rPr>
            <w:rStyle w:val="Hyperlink"/>
          </w:rPr>
          <w:t>https://www.youtube.com/watch?v=IZs03f6XJgY</w:t>
        </w:r>
      </w:hyperlink>
      <w:r w:rsidR="007E4DFD">
        <w:t xml:space="preserve"> (</w:t>
      </w:r>
      <w:proofErr w:type="spellStart"/>
      <w:r w:rsidR="007E4DFD">
        <w:t>css</w:t>
      </w:r>
      <w:proofErr w:type="spellEnd"/>
      <w:r w:rsidR="007E4DFD">
        <w:t xml:space="preserve"> help)</w:t>
      </w:r>
    </w:p>
    <w:p w14:paraId="7FFC829A" w14:textId="7FA2575C" w:rsidR="00416F15" w:rsidRDefault="006E2DB7" w:rsidP="007E4DFD">
      <w:pPr>
        <w:pStyle w:val="ListParagraph"/>
        <w:numPr>
          <w:ilvl w:val="0"/>
          <w:numId w:val="8"/>
        </w:numPr>
      </w:pPr>
      <w:hyperlink r:id="rId12" w:history="1">
        <w:r w:rsidR="00416F15">
          <w:rPr>
            <w:rStyle w:val="Hyperlink"/>
          </w:rPr>
          <w:t>https://fontawesome.com/start</w:t>
        </w:r>
      </w:hyperlink>
    </w:p>
    <w:p w14:paraId="11FE53FE" w14:textId="22562809" w:rsidR="00416F15" w:rsidRPr="00A734F1" w:rsidRDefault="006E2DB7" w:rsidP="007E4DFD">
      <w:pPr>
        <w:pStyle w:val="ListParagraph"/>
        <w:numPr>
          <w:ilvl w:val="0"/>
          <w:numId w:val="8"/>
        </w:numPr>
        <w:rPr>
          <w:rStyle w:val="Hyperlink"/>
          <w:color w:val="auto"/>
          <w:u w:val="none"/>
        </w:rPr>
      </w:pPr>
      <w:hyperlink r:id="rId13" w:history="1">
        <w:r w:rsidR="00416F15">
          <w:rPr>
            <w:rStyle w:val="Hyperlink"/>
          </w:rPr>
          <w:t>https://www.w3schools.com/icons/fontawesome5_intro.asp</w:t>
        </w:r>
      </w:hyperlink>
    </w:p>
    <w:p w14:paraId="5E4A9FAF" w14:textId="2D3BC9F0" w:rsidR="00A734F1" w:rsidRPr="007E4DFD" w:rsidRDefault="006E2DB7" w:rsidP="007E4DFD">
      <w:pPr>
        <w:pStyle w:val="ListParagraph"/>
        <w:numPr>
          <w:ilvl w:val="0"/>
          <w:numId w:val="8"/>
        </w:numPr>
      </w:pPr>
      <w:hyperlink r:id="rId14" w:history="1">
        <w:r w:rsidR="00A734F1">
          <w:rPr>
            <w:rStyle w:val="Hyperlink"/>
          </w:rPr>
          <w:t>https://creativecommons.org/licenses/by/3.0/</w:t>
        </w:r>
      </w:hyperlink>
    </w:p>
    <w:sectPr w:rsidR="00A734F1" w:rsidRPr="007E4D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441552"/>
    <w:multiLevelType w:val="hybridMultilevel"/>
    <w:tmpl w:val="3FCCBE8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B174E"/>
    <w:multiLevelType w:val="hybridMultilevel"/>
    <w:tmpl w:val="78DE58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FA304B"/>
    <w:multiLevelType w:val="hybridMultilevel"/>
    <w:tmpl w:val="C024B02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925B91"/>
    <w:multiLevelType w:val="hybridMultilevel"/>
    <w:tmpl w:val="BF444D5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A14D8F"/>
    <w:multiLevelType w:val="hybridMultilevel"/>
    <w:tmpl w:val="56521D1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CA03B1"/>
    <w:multiLevelType w:val="hybridMultilevel"/>
    <w:tmpl w:val="A928DFA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B36533"/>
    <w:multiLevelType w:val="hybridMultilevel"/>
    <w:tmpl w:val="BDDAD4B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DB6EB8"/>
    <w:multiLevelType w:val="hybridMultilevel"/>
    <w:tmpl w:val="D1E852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5"/>
  </w:num>
  <w:num w:numId="5">
    <w:abstractNumId w:val="1"/>
  </w:num>
  <w:num w:numId="6">
    <w:abstractNumId w:val="7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MTexNDUyMTA2M7dU0lEKTi0uzszPAykwqgUAH9RBGCwAAAA="/>
  </w:docVars>
  <w:rsids>
    <w:rsidRoot w:val="00856D8D"/>
    <w:rsid w:val="003F0C34"/>
    <w:rsid w:val="00416F15"/>
    <w:rsid w:val="00433949"/>
    <w:rsid w:val="006E2DB7"/>
    <w:rsid w:val="007E4DFD"/>
    <w:rsid w:val="00856D8D"/>
    <w:rsid w:val="008B1847"/>
    <w:rsid w:val="00983500"/>
    <w:rsid w:val="00A02903"/>
    <w:rsid w:val="00A734F1"/>
    <w:rsid w:val="00CD4235"/>
    <w:rsid w:val="00F40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12F4B2"/>
  <w15:chartTrackingRefBased/>
  <w15:docId w15:val="{C09709BD-D6CD-4B6B-B2BD-132D83A49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6D8D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856D8D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7E4DF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0926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ntityframeworktutorial.net/code-first/code-based-migration-in-code-first.aspx" TargetMode="External"/><Relationship Id="rId13" Type="http://schemas.openxmlformats.org/officeDocument/2006/relationships/hyperlink" Target="https://www.w3schools.com/icons/fontawesome5_intro.as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utorialsteacher.com/core" TargetMode="External"/><Relationship Id="rId12" Type="http://schemas.openxmlformats.org/officeDocument/2006/relationships/hyperlink" Target="https://fontawesome.com/start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79UWvR734wI" TargetMode="External"/><Relationship Id="rId11" Type="http://schemas.openxmlformats.org/officeDocument/2006/relationships/hyperlink" Target="https://www.youtube.com/watch?v=IZs03f6XJgY" TargetMode="External"/><Relationship Id="rId5" Type="http://schemas.openxmlformats.org/officeDocument/2006/relationships/hyperlink" Target="https://w3layouts.com/elite-shoppy-ecommerce-category-bootstrap-responsive-web-template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youtube.com/watch?v=7-5h0_XcdW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qJmEI2LtXIY" TargetMode="External"/><Relationship Id="rId14" Type="http://schemas.openxmlformats.org/officeDocument/2006/relationships/hyperlink" Target="https://creativecommons.org/licenses/by/3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323</Words>
  <Characters>1843</Characters>
  <Application>Microsoft Office Word</Application>
  <DocSecurity>0</DocSecurity>
  <Lines>15</Lines>
  <Paragraphs>4</Paragraphs>
  <ScaleCrop>false</ScaleCrop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aib</dc:creator>
  <cp:keywords/>
  <dc:description/>
  <cp:lastModifiedBy>Shuaib Ebrahim</cp:lastModifiedBy>
  <cp:revision>26</cp:revision>
  <dcterms:created xsi:type="dcterms:W3CDTF">2020-07-30T09:34:00Z</dcterms:created>
  <dcterms:modified xsi:type="dcterms:W3CDTF">2020-09-17T21:13:00Z</dcterms:modified>
</cp:coreProperties>
</file>